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1F8875F1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Pr="002157EC" w:rsidRDefault="00F641AC" w:rsidP="00F641AC">
      <w:pPr>
        <w:pStyle w:val="Heading2"/>
        <w:numPr>
          <w:ilvl w:val="0"/>
          <w:numId w:val="40"/>
        </w:numPr>
        <w:ind w:left="426" w:hanging="426"/>
        <w:rPr>
          <w:highlight w:val="yellow"/>
          <w:lang w:val="bg-BG"/>
        </w:rPr>
      </w:pPr>
      <w:r w:rsidRPr="002157EC">
        <w:rPr>
          <w:highlight w:val="yellow"/>
        </w:rP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</w:t>
      </w:r>
      <w:proofErr w:type="gramStart"/>
      <w:r>
        <w:t>zero</w:t>
      </w:r>
      <w:proofErr w:type="gramEnd"/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</w:t>
      </w:r>
      <w:proofErr w:type="gramStart"/>
      <w:r>
        <w:t>exceeds</w:t>
      </w:r>
      <w:proofErr w:type="gramEnd"/>
      <w:r>
        <w:t xml:space="preserve">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Pr="002157EC" w:rsidRDefault="00D67299" w:rsidP="00AF6F24">
      <w:pPr>
        <w:pStyle w:val="Heading2"/>
        <w:numPr>
          <w:ilvl w:val="0"/>
          <w:numId w:val="40"/>
        </w:numPr>
        <w:ind w:left="426" w:hanging="426"/>
        <w:rPr>
          <w:highlight w:val="yellow"/>
          <w:lang w:val="bg-BG"/>
        </w:rPr>
      </w:pPr>
      <w:r w:rsidRPr="002157EC">
        <w:rPr>
          <w:highlight w:val="yellow"/>
        </w:rPr>
        <w:t xml:space="preserve">Largest </w:t>
      </w:r>
      <w:r w:rsidR="00AF6F24" w:rsidRPr="002157EC">
        <w:rPr>
          <w:highlight w:val="yellow"/>
        </w:rPr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Pr="002157EC" w:rsidRDefault="00AF6F24" w:rsidP="00AF6F24">
      <w:pPr>
        <w:pStyle w:val="Heading2"/>
        <w:numPr>
          <w:ilvl w:val="0"/>
          <w:numId w:val="40"/>
        </w:numPr>
        <w:ind w:left="426" w:hanging="426"/>
        <w:rPr>
          <w:highlight w:val="yellow"/>
          <w:lang w:val="bg-BG"/>
        </w:rPr>
      </w:pPr>
      <w:r w:rsidRPr="002157EC">
        <w:rPr>
          <w:highlight w:val="yellow"/>
        </w:rP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Pr="003B1B5E" w:rsidRDefault="00E00C02" w:rsidP="00AF6F24">
      <w:pPr>
        <w:pStyle w:val="Heading2"/>
        <w:numPr>
          <w:ilvl w:val="0"/>
          <w:numId w:val="40"/>
        </w:numPr>
        <w:ind w:left="426" w:hanging="426"/>
        <w:rPr>
          <w:highlight w:val="yellow"/>
        </w:rPr>
      </w:pPr>
      <w:r w:rsidRPr="003B1B5E">
        <w:rPr>
          <w:highlight w:val="yellow"/>
        </w:rP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proofErr w:type="gramStart"/>
      <w:r>
        <w:t>for</w:t>
      </w:r>
      <w:proofErr w:type="gramEnd"/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Pr="00E60850" w:rsidRDefault="00AF6F24" w:rsidP="00AF6F24">
      <w:pPr>
        <w:pStyle w:val="Heading2"/>
        <w:numPr>
          <w:ilvl w:val="0"/>
          <w:numId w:val="40"/>
        </w:numPr>
        <w:ind w:left="426" w:hanging="426"/>
        <w:rPr>
          <w:highlight w:val="yellow"/>
        </w:rPr>
      </w:pPr>
      <w:r w:rsidRPr="00E60850">
        <w:rPr>
          <w:highlight w:val="yellow"/>
        </w:rP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Pr="00E60850" w:rsidRDefault="00E00C02" w:rsidP="00AF6F24">
      <w:pPr>
        <w:pStyle w:val="Heading2"/>
        <w:numPr>
          <w:ilvl w:val="0"/>
          <w:numId w:val="40"/>
        </w:numPr>
        <w:ind w:left="426" w:hanging="426"/>
        <w:rPr>
          <w:highlight w:val="yellow"/>
        </w:rPr>
      </w:pPr>
      <w:r w:rsidRPr="00E60850">
        <w:rPr>
          <w:highlight w:val="yellow"/>
        </w:rP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D567E4">
        <w:rPr>
          <w:highlight w:val="yellow"/>
        </w:rP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 xml:space="preserve">. The number represents the largest count of stars </w:t>
      </w:r>
      <w:proofErr w:type="gramStart"/>
      <w:r w:rsidR="00A75673">
        <w:t>on</w:t>
      </w:r>
      <w:proofErr w:type="gramEnd"/>
      <w:r w:rsidR="00A75673">
        <w:t xml:space="preserve">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</w:t>
      </w:r>
      <w:proofErr w:type="gramStart"/>
      <w:r>
        <w:rPr>
          <w:rFonts w:ascii="Consolas" w:hAnsi="Consolas"/>
          <w:b/>
        </w:rPr>
        <w:t>=''</w:t>
      </w:r>
      <w:proofErr w:type="gramEnd"/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84A204" w14:textId="77777777" w:rsidR="00F15013" w:rsidRDefault="00F15013" w:rsidP="008068A2">
      <w:pPr>
        <w:spacing w:after="0" w:line="240" w:lineRule="auto"/>
      </w:pPr>
      <w:r>
        <w:separator/>
      </w:r>
    </w:p>
  </w:endnote>
  <w:endnote w:type="continuationSeparator" w:id="0">
    <w:p w14:paraId="15AE39C4" w14:textId="77777777" w:rsidR="00F15013" w:rsidRDefault="00F150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06D3B0" w14:textId="77777777" w:rsidR="00F15013" w:rsidRDefault="00F15013" w:rsidP="008068A2">
      <w:pPr>
        <w:spacing w:after="0" w:line="240" w:lineRule="auto"/>
      </w:pPr>
      <w:r>
        <w:separator/>
      </w:r>
    </w:p>
  </w:footnote>
  <w:footnote w:type="continuationSeparator" w:id="0">
    <w:p w14:paraId="18B56776" w14:textId="77777777" w:rsidR="00F15013" w:rsidRDefault="00F150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57EC"/>
    <w:rsid w:val="00215FCE"/>
    <w:rsid w:val="00226380"/>
    <w:rsid w:val="002326A7"/>
    <w:rsid w:val="00232E7D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2D5F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1B5E"/>
    <w:rsid w:val="003B6A53"/>
    <w:rsid w:val="003D1C37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4242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2CA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567E4"/>
    <w:rsid w:val="00D67299"/>
    <w:rsid w:val="00D73957"/>
    <w:rsid w:val="00D7411E"/>
    <w:rsid w:val="00D8395C"/>
    <w:rsid w:val="00D87A3E"/>
    <w:rsid w:val="00D910AA"/>
    <w:rsid w:val="00DA028F"/>
    <w:rsid w:val="00DA153C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07C39"/>
    <w:rsid w:val="00E24C6A"/>
    <w:rsid w:val="00E25811"/>
    <w:rsid w:val="00E32F85"/>
    <w:rsid w:val="00E36FD8"/>
    <w:rsid w:val="00E37380"/>
    <w:rsid w:val="00E465C4"/>
    <w:rsid w:val="00E517A5"/>
    <w:rsid w:val="00E60850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15013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judge.softuni.org/Contests/1718/Basic-Syntax-Conditional-Statements-and-Loop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1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tanas Raychev</cp:lastModifiedBy>
  <cp:revision>35</cp:revision>
  <cp:lastPrinted>2015-10-26T22:35:00Z</cp:lastPrinted>
  <dcterms:created xsi:type="dcterms:W3CDTF">2019-11-12T12:29:00Z</dcterms:created>
  <dcterms:modified xsi:type="dcterms:W3CDTF">2024-05-18T16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